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taly</w:t>
      </w:r>
      <w:r>
        <w:t xml:space="preserve"> </w:t>
      </w:r>
      <w:r>
        <w:t xml:space="preserve">Rome</w:t>
      </w:r>
    </w:p>
    <w:bookmarkStart w:id="25" w:name="Xbd5f6ce22466da8e33ab38bee586cbf2c9a7557"/>
    <w:p>
      <w:pPr>
        <w:pStyle w:val="Heading1"/>
      </w:pPr>
      <w:r>
        <w:t xml:space="preserve">Statement of Purpose: Advancing Emergency Medical Services in Italy Rome</w:t>
      </w:r>
    </w:p>
    <w:p>
      <w:pPr>
        <w:pStyle w:val="FirstParagraph"/>
      </w:pPr>
      <w:r>
        <w:t xml:space="preserve">As a dedicated healthcare professional with five years of comprehensive experience as a certified Paramedic, I am writing this Statement of Purpose to formally express my commitment to contributing my clinical expertise and unwavering patient care philosophy within the vibrant emergency medical services (EMS) framework of Italy Rome. This document outlines my professional journey, profound admiration for Italy's healthcare system, and unequivocal dedication to serving Rome's diverse population with the highest standards of pre-hospital care.</w:t>
      </w:r>
    </w:p>
    <w:bookmarkStart w:id="20" w:name="X44d7bf7a8b3d0d39c25ae67972dd7d28fffcf2a"/>
    <w:p>
      <w:pPr>
        <w:pStyle w:val="Heading2"/>
      </w:pPr>
      <w:r>
        <w:t xml:space="preserve">Professional Foundation and Clinical Expertise</w:t>
      </w:r>
    </w:p>
    <w:p>
      <w:pPr>
        <w:pStyle w:val="FirstParagraph"/>
      </w:pPr>
      <w:r>
        <w:t xml:space="preserve">My Paramedic career began with a rigorous Bachelor of Science in Emergency Medical Services from [University Name], followed by National Registry of Emergency Medical Technicians (NREMT) certification. Over the past five years, I have served as a primary responder in high-acuity urban environments across [City/State], managing over 3,000 critical cases ranging from cardiac arrests and trauma incidents to pediatric emergencies and mass casualty events. My clinical training emphasized rapid assessment protocols, advanced airway management, pharmacological interventions, and evidence-based trauma care – competencies directly aligned with the demands of Rome's bustling metropolitan EMS system. I am proficient in using modern EMS technology including EKG interpretation, IV therapy protocols, and digital patient documentation systems that would seamlessly integrate into Rome's evolving healthcare infrastructure.</w:t>
      </w:r>
    </w:p>
    <w:bookmarkEnd w:id="20"/>
    <w:bookmarkStart w:id="21" w:name="X5abc1fba003fc9b3a17931b1d9ea8a8b0fd52f8"/>
    <w:p>
      <w:pPr>
        <w:pStyle w:val="Heading2"/>
      </w:pPr>
      <w:r>
        <w:t xml:space="preserve">Why Italy Rome: A Convergence of Professional Aspiration and Cultural Reverence</w:t>
      </w:r>
    </w:p>
    <w:p>
      <w:pPr>
        <w:pStyle w:val="FirstParagraph"/>
      </w:pPr>
      <w:r>
        <w:t xml:space="preserve">My decision to pursue a Paramedic career in Italy Rome stems from profound respect for both the historical legacy and contemporary excellence of Italian emergency medicine. Having studied medical anthropology during my academic journey, I have long admired how Italian healthcare harmonizes cutting-edge medical science with deep-rooted humanistic values – a philosophy embodied by institutions like Roma's renowned "Servizio Sanitario Nazionale" (SSN). Rome, as the pulsating heart of Italy’s cultural and administrative landscape, presents an unparalleled opportunity to contribute to an EMS system that serves not only 2.8 million residents but also millions of tourists navigating its ancient streets daily. I am particularly inspired by Rome's innovative "118 Emergency Service" network, which prioritizes rapid response times in complex urban environments – a model I am eager to support and enhance through my skills.</w:t>
      </w:r>
    </w:p>
    <w:p>
      <w:pPr>
        <w:pStyle w:val="BodyText"/>
      </w:pPr>
      <w:r>
        <w:t xml:space="preserve">My admiration extends beyond clinical practice to Italy’s holistic approach to patient care. During a volunteer placement at an Italian community health clinic in 2023, I witnessed firsthand how EMS personnel collaborate with family doctors, hospitals, and public health officials across Rome’s districts. This integrated model – where Paramedics function as essential nodes in a seamless continuum of care – deeply resonates with my professional ethos. I am motivated to become part of this ecosystem, applying my experience in managing multicultural emergency scenarios to serve Rome's diverse population with cultural sensitivity.</w:t>
      </w:r>
    </w:p>
    <w:bookmarkEnd w:id="21"/>
    <w:bookmarkStart w:id="22" w:name="Xc2d1d6c65b1e8bd0997e692939dc2ee355ece81"/>
    <w:p>
      <w:pPr>
        <w:pStyle w:val="Heading2"/>
      </w:pPr>
      <w:r>
        <w:t xml:space="preserve">Alignment with Italy Rome's Emergency Medical Needs</w:t>
      </w:r>
    </w:p>
    <w:p>
      <w:pPr>
        <w:pStyle w:val="FirstParagraph"/>
      </w:pPr>
      <w:r>
        <w:t xml:space="preserve">Rome’s unique challenges demand paramedics who excel in both clinical precision and cross-cultural communication. With its dense historic center, narrow cobblestone streets, and constant influx of international visitors, the city requires responders skilled in navigating complex terrain while maintaining composure during high-stress incidents. My background includes extensive training in urban search-and-rescue operations and managing medical emergencies in confined spaces – directly applicable to Rome’s ancient districts like the Historic Center (Centro Storico) where traditional ambulance access is limited. I have also developed proficiency in multilingual emergency communication (fluent in English, Spanish, and basic Italian), crucial for assisting tourists experiencing cardiac events or injuries near landmarks such as the Colosseum or Vatican City.</w:t>
      </w:r>
    </w:p>
    <w:p>
      <w:pPr>
        <w:pStyle w:val="BodyText"/>
      </w:pPr>
      <w:r>
        <w:t xml:space="preserve">Furthermore, I recognize that Italy’s EMS faces evolving challenges including an aging population and increasing demand for mental health crisis intervention. My specialized training in psychiatric emergency response – gained through certifications from the National Alliance on Mental Illness (NAMI) – positions me to address Rome's growing need for compassionate, trauma-informed care in mental health crises, particularly among elderly residents and displaced communities.</w:t>
      </w:r>
    </w:p>
    <w:bookmarkEnd w:id="22"/>
    <w:bookmarkStart w:id="23" w:name="X80472d9b15d643ced14209ee0fb3cbb8074ce53"/>
    <w:p>
      <w:pPr>
        <w:pStyle w:val="Heading2"/>
      </w:pPr>
      <w:r>
        <w:t xml:space="preserve">Future Commitment: Contributing to Italy's Healthcare Evolution</w:t>
      </w:r>
    </w:p>
    <w:p>
      <w:pPr>
        <w:pStyle w:val="FirstParagraph"/>
      </w:pPr>
      <w:r>
        <w:t xml:space="preserve">This Statement of Purpose reflects not merely a job application but a lifelong commitment to advancing emergency medicine within Italy Rome. I envision myself collaborating with Rome’s Fire Department (Vigili del Fuoco) and local health authorities (ASL) to support initiatives like the "Roma Emergenza" digital platform, which uses AI for real-time ambulance dispatch optimization. In the longer term, I aim to pursue Italian EMS certification through regional training programs while mentoring junior responders in evidence-based trauma protocols. My ultimate goal is to contribute to reducing Rome’s average response times – currently 8-10 minutes in central zones – through operational improvements grounded in my international experience.</w:t>
      </w:r>
    </w:p>
    <w:p>
      <w:pPr>
        <w:pStyle w:val="BodyText"/>
      </w:pPr>
      <w:r>
        <w:t xml:space="preserve">I am equally eager to immerse myself in Rome's cultural fabric, participating in community health outreach programs such as first aid training for street vendors or elderly residents. By living and working within the communities I serve, I hope to foster trust that is essential for effective emergency response. As someone who has experienced the profound impact of compassionate care during my own hospitalization in Florence years ago, I understand how deeply medical interactions shape public perception of healthcare systems – a perspective I will bring to every patient encounter in Rome.</w:t>
      </w:r>
    </w:p>
    <w:bookmarkEnd w:id="23"/>
    <w:bookmarkStart w:id="24" w:name="X0bdd19fd96d98d9320f3d0685efb5e613b1159a"/>
    <w:p>
      <w:pPr>
        <w:pStyle w:val="Heading2"/>
      </w:pPr>
      <w:r>
        <w:t xml:space="preserve">Conclusion: A Promise to Serve with Excellence</w:t>
      </w:r>
    </w:p>
    <w:p>
      <w:pPr>
        <w:pStyle w:val="FirstParagraph"/>
      </w:pPr>
      <w:r>
        <w:t xml:space="preserve">In this Statement of Purpose, I affirm my readiness to embrace the dual responsibilities of being a Paramedic in Italy Rome: mastering clinical excellence while embodying the Italian tradition of "cura del prossimo" (care for one's neighbor). I do not merely seek employment; I seek partnership with Rome’s healthcare community to elevate pre-hospital care standards that honor both human dignity and medical innovation. With my proven emergency response capabilities, cultural adaptability, and unwavering dedication to patient-centered care, I am prepared to immediately contribute to the life-saving mission of Rome's EMS. The opportunity to serve alongside Italy's esteemed emergency responders is not just a career step – it is the realization of a professional journey dedicated to making tangible differences in one of history’s most enduring cities.</w:t>
      </w:r>
    </w:p>
    <w:p>
      <w:pPr>
        <w:pStyle w:val="BodyText"/>
      </w:pPr>
      <w:r>
        <w:t xml:space="preserve">Thank you for considering my application. I eagerly anticipate the possibility of bringing my Paramedic expertise to Rome, where healthcare transcends routine practice and becomes an act of communal compa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taly Rome</dc:title>
  <dc:creator/>
  <dc:language>en</dc:language>
  <cp:keywords/>
  <dcterms:created xsi:type="dcterms:W3CDTF">2026-07-23T09:09:56Z</dcterms:created>
  <dcterms:modified xsi:type="dcterms:W3CDTF">2026-07-23T09:09:56Z</dcterms:modified>
</cp:coreProperties>
</file>

<file path=docProps/custom.xml><?xml version="1.0" encoding="utf-8"?>
<Properties xmlns="http://schemas.openxmlformats.org/officeDocument/2006/custom-properties" xmlns:vt="http://schemas.openxmlformats.org/officeDocument/2006/docPropsVTypes"/>
</file>